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6860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0392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4185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3772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508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1938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4205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5918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8949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2714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9308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26369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5224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6007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83673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39218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310718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269095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303133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695167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035868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31349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322588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539360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6654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ктория Копылова</dc:creator>
  <dc:language>ru-RU</dc:language>
  <cp:keywords/>
  <dcterms:created xsi:type="dcterms:W3CDTF">2025-03-25T08:12:41Z</dcterms:created>
  <dcterms:modified xsi:type="dcterms:W3CDTF">2025-03-25T08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